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74058e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74058e1-32be-11ec-999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8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MRICQQzK+AH+/0t+EANRGxtnQuE2ulcwBNgk1V+H9VffqgrNRhfoCx/1fX79VgPUIIXI3ssRr4AaZsMVviTwhpXKTuFB0g5HJPCG1eAVQST0k6WfE/BXZ2jNn+HnDF31G0ospbPgLB75UcwAJUYq3v2gfvgy+MxvMFSpiNmdMx6Vuc0zpOIRT16IIqm6yat+3PhREtI/Rz/ET7y2c93zMm7QnRDKYeC99eaksOZc8dyY310rkL+yD3p3JYvPeZG70m/qlTdnf7FZpg460J/bzHbcJfgpLpNB5dlz6YxXrhlrSaQ/q1z3LiAxP+jOwp10kfkGiedH0on5S3fB3v4Q2Q+8w/gW2Q+kH3YFy+xXXtg6oN9rP6CyrNcR6Kd/vO8+AV20ZWCE57nI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jera is out in Sheridan, Wyom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74058e1-32be-11ec-999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8:1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74058e1-32be-11ec-999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74058e1-32be-11ec-999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74058e1</dc:title>
  <dc:creator/>
  <cp:keywords/>
  <dcterms:created xsi:type="dcterms:W3CDTF">2026-05-08T03:18:19Z</dcterms:created>
  <dcterms:modified xsi:type="dcterms:W3CDTF">2026-05-08T03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